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1400F" w14:textId="73E31B5A" w:rsidR="005425A4" w:rsidRDefault="005425A4">
      <w:r>
        <w:t>Hi-def liposuction before and after.article.tajkarimi.mz</w:t>
      </w:r>
    </w:p>
    <w:p w14:paraId="6A9D47C6" w14:textId="6FB82BF0" w:rsidR="005425A4" w:rsidRDefault="005425A4">
      <w:r>
        <w:t>/</w:t>
      </w:r>
      <w:r>
        <w:t>Hi-def liposuction before and after</w:t>
      </w:r>
    </w:p>
    <w:p w14:paraId="077A8A2E" w14:textId="332B9B45" w:rsidR="005425A4" w:rsidRDefault="005425A4">
      <w:r>
        <w:t xml:space="preserve">KW: </w:t>
      </w:r>
      <w:r>
        <w:t>Hi-def liposuction before and after</w:t>
      </w:r>
    </w:p>
    <w:p w14:paraId="2AF07365" w14:textId="1C2AB3A5" w:rsidR="005425A4" w:rsidRDefault="005425A4">
      <w:r>
        <w:t xml:space="preserve">META: See what total definition body sculpting can do for your physique by viewing </w:t>
      </w:r>
      <w:r>
        <w:t>Hi-def liposuction before and after</w:t>
      </w:r>
      <w:r>
        <w:t>. Find out if hi-def lipo is right for you.</w:t>
      </w:r>
    </w:p>
    <w:p w14:paraId="4E3AAC1B" w14:textId="449BFAC1" w:rsidR="005425A4" w:rsidRDefault="005425A4">
      <w:r>
        <w:t>Hi-def liposuction before and after</w:t>
      </w:r>
      <w:r>
        <w:t xml:space="preserve"> | Transformative Results</w:t>
      </w:r>
    </w:p>
    <w:p w14:paraId="2EEF86CC" w14:textId="33580E44" w:rsidR="005425A4" w:rsidRDefault="005425A4">
      <w:proofErr w:type="gramStart"/>
      <w:r>
        <w:t>High definition</w:t>
      </w:r>
      <w:proofErr w:type="gramEnd"/>
      <w:r>
        <w:t xml:space="preserve"> liposuction is a giant</w:t>
      </w:r>
      <w:r w:rsidR="00F126A8">
        <w:t xml:space="preserve"> improvement fr</w:t>
      </w:r>
      <w:r>
        <w:t xml:space="preserve">om traditional liposuction. More than just fat reduction, this sophisticated body treatment sculpts the physique to completely transform the patient’s appearance. While this may sound too good to be true, the results speak for themselves. Check out these </w:t>
      </w:r>
      <w:r>
        <w:t>Hi-def liposuction before and after</w:t>
      </w:r>
      <w:r>
        <w:t xml:space="preserve"> images to see the potential of this treatment</w:t>
      </w:r>
      <w:r w:rsidR="00F126A8">
        <w:t xml:space="preserve"> and discover how it turns patients into</w:t>
      </w:r>
      <w:r>
        <w:t xml:space="preserve"> </w:t>
      </w:r>
      <w:proofErr w:type="gramStart"/>
      <w:r>
        <w:t>truly convincing</w:t>
      </w:r>
      <w:proofErr w:type="gramEnd"/>
      <w:r>
        <w:t xml:space="preserve"> work of human art. </w:t>
      </w:r>
    </w:p>
    <w:p w14:paraId="59387944" w14:textId="0C535230" w:rsidR="005425A4" w:rsidRDefault="005425A4">
      <w:r>
        <w:t>Hi-def liposuction before and after</w:t>
      </w:r>
      <w:r>
        <w:t xml:space="preserve"> results*</w:t>
      </w:r>
    </w:p>
    <w:p w14:paraId="7384A159" w14:textId="54282470" w:rsidR="005425A4" w:rsidRDefault="005425A4">
      <w:r>
        <w:t xml:space="preserve">These images of </w:t>
      </w:r>
      <w:r>
        <w:t>Hi-def liposuction before and after</w:t>
      </w:r>
      <w:r>
        <w:t xml:space="preserve"> results are not doctored in any way. They display genuine results of real patients. Nevertheless, results may vary.* The best way to ensure you love your own before and after transformation is to choose one of the elite “total definer” surgeons to perform this highly technique-sensitive procedure. </w:t>
      </w:r>
    </w:p>
    <w:p w14:paraId="230ABF72" w14:textId="67B07BD4" w:rsidR="00F126A8" w:rsidRDefault="00F126A8">
      <w:r w:rsidRPr="00F126A8">
        <w:rPr>
          <w:highlight w:val="yellow"/>
        </w:rPr>
        <w:t xml:space="preserve">INSERT SLIDE SHOW IMAGES FROM </w:t>
      </w:r>
      <w:hyperlink r:id="rId4" w:history="1">
        <w:r w:rsidRPr="00F126A8">
          <w:rPr>
            <w:rStyle w:val="Hyperlink"/>
            <w:highlight w:val="yellow"/>
          </w:rPr>
          <w:t>https://betterbodymd.com/body-contouring-awake-liposuction/</w:t>
        </w:r>
      </w:hyperlink>
      <w:r w:rsidRPr="00F126A8">
        <w:rPr>
          <w:highlight w:val="yellow"/>
        </w:rPr>
        <w:t xml:space="preserve"> (towards bottom of the page</w:t>
      </w:r>
    </w:p>
    <w:p w14:paraId="3B605A70" w14:textId="45041D77" w:rsidR="00253F25" w:rsidRDefault="00253F25">
      <w:r>
        <w:t>How Does High-Definition Liposuction Work?</w:t>
      </w:r>
    </w:p>
    <w:p w14:paraId="45AA61F6" w14:textId="52AC815C" w:rsidR="00253F25" w:rsidRDefault="00253F25" w:rsidP="00253F25">
      <w:pPr>
        <w:rPr>
          <w:color w:val="222222"/>
        </w:rPr>
      </w:pPr>
      <w:hyperlink r:id="rId5" w:history="1">
        <w:r w:rsidRPr="00BC4805">
          <w:rPr>
            <w:rStyle w:val="Hyperlink"/>
          </w:rPr>
          <w:t>Dr. Tajkarimi</w:t>
        </w:r>
      </w:hyperlink>
      <w:r>
        <w:rPr>
          <w:rStyle w:val="Hyperlink"/>
        </w:rPr>
        <w:t>,</w:t>
      </w:r>
      <w:r>
        <w:rPr>
          <w:rStyle w:val="Hyperlink"/>
          <w:u w:val="none"/>
        </w:rPr>
        <w:t xml:space="preserve"> </w:t>
      </w:r>
      <w:r>
        <w:t xml:space="preserve">known to his patients as Dr. Taj, explains some of the details of the high-definition procedure. </w:t>
      </w:r>
      <w:r>
        <w:t xml:space="preserve"> </w:t>
      </w:r>
      <w:r w:rsidRPr="00A61479">
        <w:rPr>
          <w:color w:val="222222"/>
        </w:rPr>
        <w:t>To achieve stellar results, a total definer surgeon utilizes the latest advancements in lipoplasty</w:t>
      </w:r>
      <w:r>
        <w:rPr>
          <w:color w:val="222222"/>
        </w:rPr>
        <w:t>. Th</w:t>
      </w:r>
      <w:r>
        <w:rPr>
          <w:color w:val="222222"/>
        </w:rPr>
        <w:t>ese technologies include</w:t>
      </w:r>
      <w:r w:rsidRPr="00A61479">
        <w:rPr>
          <w:color w:val="222222"/>
        </w:rPr>
        <w:t xml:space="preserve"> Microaire Power-Assisted Liposuction</w:t>
      </w:r>
      <w:r>
        <w:rPr>
          <w:color w:val="222222"/>
        </w:rPr>
        <w:t>,</w:t>
      </w:r>
      <w:r w:rsidRPr="00A61479">
        <w:rPr>
          <w:color w:val="222222"/>
        </w:rPr>
        <w:t xml:space="preserve"> VASER Ultrasound system and Radiofrequency assisted liposuction, such as BodyTite. </w:t>
      </w:r>
    </w:p>
    <w:p w14:paraId="6B4B4005" w14:textId="77777777" w:rsidR="00253F25" w:rsidRDefault="00253F25" w:rsidP="00253F25">
      <w:pPr>
        <w:rPr>
          <w:color w:val="222222"/>
        </w:rPr>
      </w:pPr>
      <w:r w:rsidRPr="00A61479">
        <w:t xml:space="preserve">“There are three </w:t>
      </w:r>
      <w:r>
        <w:t xml:space="preserve">body </w:t>
      </w:r>
      <w:r w:rsidRPr="00A61479">
        <w:t>forms: ectomorph (slim), mesomorph (muscular), and endomorph (</w:t>
      </w:r>
      <w:r>
        <w:t>overweight</w:t>
      </w:r>
      <w:r w:rsidRPr="00A61479">
        <w:t>). High</w:t>
      </w:r>
      <w:r>
        <w:t>-</w:t>
      </w:r>
      <w:r w:rsidRPr="00A61479">
        <w:t xml:space="preserve">definition </w:t>
      </w:r>
      <w:r>
        <w:t xml:space="preserve">liposuction can </w:t>
      </w:r>
      <w:r w:rsidRPr="00A61479">
        <w:t>deliver beautiful results for each body form</w:t>
      </w:r>
      <w:r>
        <w:t>.</w:t>
      </w:r>
      <w:r w:rsidRPr="00A61479">
        <w:t> </w:t>
      </w:r>
      <w:r w:rsidRPr="00A61479">
        <w:rPr>
          <w:color w:val="222222"/>
        </w:rPr>
        <w:t xml:space="preserve"> “Basically, we’ll use any technology available to address whatever a patient’s body needs to look great,” says Dr. Taj. </w:t>
      </w:r>
    </w:p>
    <w:p w14:paraId="79363817" w14:textId="46FA2062" w:rsidR="00253F25" w:rsidRDefault="00253F25" w:rsidP="00253F25">
      <w:pPr>
        <w:rPr>
          <w:color w:val="222222"/>
        </w:rPr>
      </w:pPr>
      <w:r>
        <w:rPr>
          <w:color w:val="222222"/>
        </w:rPr>
        <w:t>Additional modalities</w:t>
      </w:r>
      <w:r>
        <w:rPr>
          <w:color w:val="222222"/>
        </w:rPr>
        <w:t xml:space="preserve"> may be incorporated</w:t>
      </w:r>
      <w:r>
        <w:rPr>
          <w:color w:val="222222"/>
        </w:rPr>
        <w:t>. For example,</w:t>
      </w:r>
      <w:r w:rsidRPr="00A61479">
        <w:rPr>
          <w:color w:val="222222"/>
        </w:rPr>
        <w:t xml:space="preserve"> Vaser Smooth to address skin laxity and cellulite or </w:t>
      </w:r>
      <w:hyperlink r:id="rId6" w:history="1">
        <w:r w:rsidRPr="00A61479">
          <w:rPr>
            <w:rStyle w:val="Hyperlink"/>
          </w:rPr>
          <w:t>Emsculpt treatments</w:t>
        </w:r>
      </w:hyperlink>
      <w:r w:rsidRPr="00A61479">
        <w:rPr>
          <w:color w:val="222222"/>
        </w:rPr>
        <w:t xml:space="preserve"> to build, strengthen, and tone muscle tissue.</w:t>
      </w:r>
      <w:r>
        <w:rPr>
          <w:color w:val="222222"/>
        </w:rPr>
        <w:t xml:space="preserve"> </w:t>
      </w:r>
      <w:r>
        <w:rPr>
          <w:color w:val="222222"/>
        </w:rPr>
        <w:t xml:space="preserve">For obese patients or </w:t>
      </w:r>
      <w:r>
        <w:rPr>
          <w:color w:val="222222"/>
        </w:rPr>
        <w:t>patients with a lot of s</w:t>
      </w:r>
      <w:r w:rsidRPr="00A61479">
        <w:rPr>
          <w:color w:val="222222"/>
        </w:rPr>
        <w:t>kin laxity</w:t>
      </w:r>
      <w:r>
        <w:rPr>
          <w:color w:val="222222"/>
        </w:rPr>
        <w:t>, Dr. Taj</w:t>
      </w:r>
      <w:r>
        <w:rPr>
          <w:color w:val="222222"/>
        </w:rPr>
        <w:t xml:space="preserve"> </w:t>
      </w:r>
      <w:r>
        <w:rPr>
          <w:color w:val="222222"/>
        </w:rPr>
        <w:t>may</w:t>
      </w:r>
      <w:r>
        <w:rPr>
          <w:color w:val="222222"/>
        </w:rPr>
        <w:t xml:space="preserve"> suggest the addition of</w:t>
      </w:r>
      <w:r>
        <w:rPr>
          <w:color w:val="222222"/>
        </w:rPr>
        <w:t xml:space="preserve"> a</w:t>
      </w:r>
      <w:r w:rsidRPr="00A61479">
        <w:rPr>
          <w:color w:val="222222"/>
        </w:rPr>
        <w:t xml:space="preserve"> tummy tuck </w:t>
      </w:r>
      <w:r>
        <w:rPr>
          <w:color w:val="222222"/>
        </w:rPr>
        <w:t xml:space="preserve">to achieve </w:t>
      </w:r>
      <w:r>
        <w:rPr>
          <w:color w:val="222222"/>
        </w:rPr>
        <w:t>optimal</w:t>
      </w:r>
      <w:r>
        <w:rPr>
          <w:color w:val="222222"/>
        </w:rPr>
        <w:t xml:space="preserve"> results.</w:t>
      </w:r>
      <w:r w:rsidRPr="00A61479">
        <w:rPr>
          <w:color w:val="222222"/>
        </w:rPr>
        <w:t xml:space="preserve">  </w:t>
      </w:r>
    </w:p>
    <w:p w14:paraId="04B91C7B" w14:textId="79868AA7" w:rsidR="00F126A8" w:rsidRDefault="00F126A8" w:rsidP="00253F25">
      <w:pPr>
        <w:rPr>
          <w:color w:val="222222"/>
        </w:rPr>
      </w:pPr>
      <w:r>
        <w:rPr>
          <w:color w:val="222222"/>
        </w:rPr>
        <w:t>Why Choose A Total Definer Surgeon?</w:t>
      </w:r>
    </w:p>
    <w:p w14:paraId="211208CF" w14:textId="1B40C20D" w:rsidR="00F126A8" w:rsidRDefault="00F126A8" w:rsidP="00F126A8">
      <w:pPr>
        <w:rPr>
          <w:color w:val="222222"/>
        </w:rPr>
      </w:pPr>
      <w:r>
        <w:rPr>
          <w:color w:val="222222"/>
        </w:rPr>
        <w:t xml:space="preserve">The results seen in hi-def lipo before and after pictures are not </w:t>
      </w:r>
      <w:proofErr w:type="spellStart"/>
      <w:r>
        <w:rPr>
          <w:color w:val="222222"/>
        </w:rPr>
        <w:t>soley</w:t>
      </w:r>
      <w:proofErr w:type="spellEnd"/>
      <w:r>
        <w:rPr>
          <w:color w:val="222222"/>
        </w:rPr>
        <w:t xml:space="preserve"> a result of advanced technologies. There is also a lot of technique involved. As Dr. Taj explains, the treatment does</w:t>
      </w:r>
      <w:r w:rsidRPr="00A61479">
        <w:rPr>
          <w:color w:val="222222"/>
        </w:rPr>
        <w:t xml:space="preserve"> </w:t>
      </w:r>
      <w:r>
        <w:rPr>
          <w:color w:val="222222"/>
        </w:rPr>
        <w:t>“</w:t>
      </w:r>
      <w:r w:rsidRPr="00A61479">
        <w:rPr>
          <w:color w:val="222222"/>
        </w:rPr>
        <w:t xml:space="preserve">more than reduce fat; </w:t>
      </w:r>
      <w:r>
        <w:rPr>
          <w:color w:val="222222"/>
        </w:rPr>
        <w:t>it</w:t>
      </w:r>
      <w:r w:rsidRPr="00A61479">
        <w:rPr>
          <w:color w:val="222222"/>
        </w:rPr>
        <w:t xml:space="preserve"> reveal</w:t>
      </w:r>
      <w:r>
        <w:rPr>
          <w:color w:val="222222"/>
        </w:rPr>
        <w:t>s</w:t>
      </w:r>
      <w:r w:rsidRPr="00A61479">
        <w:rPr>
          <w:color w:val="222222"/>
        </w:rPr>
        <w:t xml:space="preserve"> underlying anatomical structure</w:t>
      </w:r>
      <w:r>
        <w:rPr>
          <w:color w:val="222222"/>
        </w:rPr>
        <w:t>.</w:t>
      </w:r>
      <w:r w:rsidRPr="00A61479">
        <w:rPr>
          <w:color w:val="222222"/>
        </w:rPr>
        <w:t>”</w:t>
      </w:r>
      <w:r>
        <w:rPr>
          <w:color w:val="222222"/>
        </w:rPr>
        <w:t xml:space="preserve"> During the procedure, your doctor is both a surgeon and a sculptor. </w:t>
      </w:r>
      <w:r w:rsidRPr="00A61479">
        <w:rPr>
          <w:color w:val="222222"/>
        </w:rPr>
        <w:t xml:space="preserve"> </w:t>
      </w:r>
      <w:r>
        <w:rPr>
          <w:color w:val="222222"/>
        </w:rPr>
        <w:t>The surgeon</w:t>
      </w:r>
      <w:r w:rsidRPr="00A61479">
        <w:rPr>
          <w:color w:val="222222"/>
        </w:rPr>
        <w:t xml:space="preserve"> liquef</w:t>
      </w:r>
      <w:r>
        <w:rPr>
          <w:color w:val="222222"/>
        </w:rPr>
        <w:t>ies and removes</w:t>
      </w:r>
      <w:r w:rsidRPr="00A61479">
        <w:rPr>
          <w:color w:val="222222"/>
        </w:rPr>
        <w:t xml:space="preserve"> </w:t>
      </w:r>
      <w:r>
        <w:rPr>
          <w:color w:val="222222"/>
        </w:rPr>
        <w:t>fat</w:t>
      </w:r>
      <w:r>
        <w:rPr>
          <w:color w:val="222222"/>
        </w:rPr>
        <w:t xml:space="preserve">. He takes that fat and </w:t>
      </w:r>
      <w:r w:rsidRPr="00A61479">
        <w:rPr>
          <w:color w:val="222222"/>
        </w:rPr>
        <w:t>transfer</w:t>
      </w:r>
      <w:r>
        <w:rPr>
          <w:color w:val="222222"/>
        </w:rPr>
        <w:t>s</w:t>
      </w:r>
      <w:r>
        <w:rPr>
          <w:color w:val="222222"/>
        </w:rPr>
        <w:t xml:space="preserve"> it</w:t>
      </w:r>
      <w:r>
        <w:rPr>
          <w:color w:val="222222"/>
        </w:rPr>
        <w:t xml:space="preserve"> other </w:t>
      </w:r>
      <w:r>
        <w:rPr>
          <w:color w:val="222222"/>
        </w:rPr>
        <w:t xml:space="preserve">regions of the body. </w:t>
      </w:r>
      <w:proofErr w:type="spellStart"/>
      <w:r>
        <w:rPr>
          <w:color w:val="222222"/>
        </w:rPr>
        <w:t>Transfering</w:t>
      </w:r>
      <w:proofErr w:type="spellEnd"/>
      <w:r>
        <w:rPr>
          <w:color w:val="222222"/>
        </w:rPr>
        <w:t xml:space="preserve"> fat allows Dr. Taj to “</w:t>
      </w:r>
      <w:r w:rsidRPr="00A61479">
        <w:rPr>
          <w:color w:val="222222"/>
        </w:rPr>
        <w:t>manipulate light and shadows.</w:t>
      </w:r>
      <w:r>
        <w:rPr>
          <w:color w:val="222222"/>
        </w:rPr>
        <w:t xml:space="preserve"> </w:t>
      </w:r>
      <w:r>
        <w:t>I</w:t>
      </w:r>
      <w:r>
        <w:t xml:space="preserve"> create midlines. </w:t>
      </w:r>
      <w:r>
        <w:t>I</w:t>
      </w:r>
      <w:r>
        <w:t xml:space="preserve"> chisel and contour."</w:t>
      </w:r>
    </w:p>
    <w:p w14:paraId="5AA2F477" w14:textId="64190823" w:rsidR="00F126A8" w:rsidRDefault="00F126A8" w:rsidP="00253F25">
      <w:pPr>
        <w:rPr>
          <w:color w:val="222222"/>
        </w:rPr>
      </w:pPr>
      <w:r>
        <w:rPr>
          <w:color w:val="222222"/>
        </w:rPr>
        <w:lastRenderedPageBreak/>
        <w:t xml:space="preserve">The extreme skill required during </w:t>
      </w:r>
      <w:proofErr w:type="gramStart"/>
      <w:r>
        <w:rPr>
          <w:color w:val="222222"/>
        </w:rPr>
        <w:t>high definition</w:t>
      </w:r>
      <w:proofErr w:type="gramEnd"/>
      <w:r>
        <w:rPr>
          <w:color w:val="222222"/>
        </w:rPr>
        <w:t xml:space="preserve"> body sculpting is why there are only 25 surgeons in the US that are trained and certified to perform this technique-dependent procedure. </w:t>
      </w:r>
    </w:p>
    <w:p w14:paraId="2F5A1AA1" w14:textId="1E074F62" w:rsidR="00F126A8" w:rsidRDefault="00F126A8" w:rsidP="00253F25">
      <w:pPr>
        <w:rPr>
          <w:color w:val="222222"/>
        </w:rPr>
      </w:pPr>
      <w:r>
        <w:rPr>
          <w:color w:val="222222"/>
        </w:rPr>
        <w:t>Want Your Own Hi-Def Lipo Before and After Transformation?</w:t>
      </w:r>
    </w:p>
    <w:p w14:paraId="197D17F4" w14:textId="3FA33B5E" w:rsidR="00F126A8" w:rsidRPr="00A61479" w:rsidRDefault="00F126A8" w:rsidP="00253F25">
      <w:pPr>
        <w:rPr>
          <w:color w:val="222222"/>
        </w:rPr>
      </w:pPr>
      <w:r>
        <w:rPr>
          <w:color w:val="222222"/>
        </w:rPr>
        <w:t xml:space="preserve">The best way to get started on your own Hi-Def Lipo before and after transformation is to schedule a virtual consult with Dr. Taj. Contact his office by filling out the online for below or call </w:t>
      </w:r>
      <w:r w:rsidRPr="00A61479">
        <w:t>703-687-3601.  </w:t>
      </w:r>
    </w:p>
    <w:p w14:paraId="4CE11943" w14:textId="3012BC19" w:rsidR="00253F25" w:rsidRDefault="00253F25" w:rsidP="00253F25">
      <w:pPr>
        <w:rPr>
          <w:color w:val="222222"/>
        </w:rPr>
      </w:pPr>
    </w:p>
    <w:p w14:paraId="609701D2" w14:textId="729305FD" w:rsidR="00253F25" w:rsidRDefault="00253F25" w:rsidP="00253F25"/>
    <w:p w14:paraId="49EB36CC" w14:textId="77777777" w:rsidR="00253F25" w:rsidRDefault="00253F25"/>
    <w:p w14:paraId="36DF22FB" w14:textId="77777777" w:rsidR="005425A4" w:rsidRDefault="005425A4"/>
    <w:p w14:paraId="22AC072D" w14:textId="77777777" w:rsidR="005425A4" w:rsidRDefault="005425A4"/>
    <w:sectPr w:rsidR="005425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NDCwMDA0MLOwMDdW0lEKTi0uzszPAykwrAUAZXy8kSwAAAA="/>
  </w:docVars>
  <w:rsids>
    <w:rsidRoot w:val="005425A4"/>
    <w:rsid w:val="00253F25"/>
    <w:rsid w:val="005425A4"/>
    <w:rsid w:val="00F12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D3FD5"/>
  <w15:chartTrackingRefBased/>
  <w15:docId w15:val="{A86577F0-A1D1-4357-BFB1-C37C2D482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3F25"/>
    <w:rPr>
      <w:color w:val="0563C1" w:themeColor="hyperlink"/>
      <w:u w:val="single"/>
    </w:rPr>
  </w:style>
  <w:style w:type="character" w:styleId="UnresolvedMention">
    <w:name w:val="Unresolved Mention"/>
    <w:basedOn w:val="DefaultParagraphFont"/>
    <w:uiPriority w:val="99"/>
    <w:semiHidden/>
    <w:unhideWhenUsed/>
    <w:rsid w:val="00F126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etterbodymd.com/emsculpt/" TargetMode="External"/><Relationship Id="rId5" Type="http://schemas.openxmlformats.org/officeDocument/2006/relationships/hyperlink" Target="https://betterbodymd.com/about/" TargetMode="External"/><Relationship Id="rId4" Type="http://schemas.openxmlformats.org/officeDocument/2006/relationships/hyperlink" Target="https://betterbodymd.com/body-contouring-awake-lipos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531</Words>
  <Characters>3030</Characters>
  <Application>Microsoft Office Word</Application>
  <DocSecurity>0</DocSecurity>
  <Lines>25</Lines>
  <Paragraphs>7</Paragraphs>
  <ScaleCrop>false</ScaleCrop>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1-03-01T16:34:00Z</dcterms:created>
  <dcterms:modified xsi:type="dcterms:W3CDTF">2021-03-01T17:09:00Z</dcterms:modified>
</cp:coreProperties>
</file>